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0388B2" w14:textId="37A80791" w:rsidR="00DA7BC0" w:rsidRDefault="00791C1B" w:rsidP="00DC1227">
      <w:pPr>
        <w:jc w:val="center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 xml:space="preserve"> </w:t>
      </w:r>
      <w:r w:rsidR="00877999" w:rsidRPr="00877999">
        <w:rPr>
          <w:rFonts w:ascii="Cambria" w:hAnsi="Cambria"/>
          <w:b/>
          <w:noProof/>
          <w:lang w:eastAsia="zh-TW"/>
        </w:rPr>
        <w:drawing>
          <wp:inline distT="0" distB="0" distL="0" distR="0" wp14:anchorId="367E6733" wp14:editId="601B1F87">
            <wp:extent cx="2314575" cy="723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3728A8" w14:textId="77777777" w:rsidR="00DC1227" w:rsidRPr="00A93984" w:rsidRDefault="00DC1227" w:rsidP="00DC1227">
      <w:pPr>
        <w:jc w:val="center"/>
        <w:rPr>
          <w:rFonts w:ascii="Cambria" w:hAnsi="Cambria"/>
          <w:b/>
          <w:bCs/>
          <w:sz w:val="19"/>
          <w:szCs w:val="19"/>
        </w:rPr>
      </w:pPr>
    </w:p>
    <w:p w14:paraId="7E3125C1" w14:textId="44C0B0D4" w:rsidR="00877999" w:rsidRPr="00A93984" w:rsidRDefault="00EF59DB" w:rsidP="00877999">
      <w:pPr>
        <w:jc w:val="center"/>
        <w:rPr>
          <w:rFonts w:ascii="Cambria" w:hAnsi="Cambria"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>BUSINESS MANAGER</w:t>
      </w:r>
      <w:r w:rsidR="00877999" w:rsidRPr="00A93984">
        <w:rPr>
          <w:rFonts w:ascii="Cambria" w:hAnsi="Cambria"/>
          <w:b/>
          <w:bCs/>
          <w:sz w:val="22"/>
          <w:szCs w:val="22"/>
        </w:rPr>
        <w:t xml:space="preserve"> - Job Description</w:t>
      </w:r>
    </w:p>
    <w:p w14:paraId="3E824C28" w14:textId="77777777" w:rsidR="00877999" w:rsidRPr="00A93984" w:rsidRDefault="00877999" w:rsidP="00877999">
      <w:pPr>
        <w:rPr>
          <w:rFonts w:ascii="Cambria" w:hAnsi="Cambria"/>
          <w:sz w:val="19"/>
          <w:szCs w:val="19"/>
        </w:rPr>
      </w:pPr>
    </w:p>
    <w:p w14:paraId="0660E6EA" w14:textId="35986D77" w:rsidR="00D10A7B" w:rsidRPr="00A93984" w:rsidRDefault="00877999" w:rsidP="00D10A7B">
      <w:pPr>
        <w:pStyle w:val="Level1"/>
        <w:numPr>
          <w:ilvl w:val="0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ind w:left="360"/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 xml:space="preserve">Reports to the </w:t>
      </w:r>
      <w:r w:rsidR="00951EDE">
        <w:rPr>
          <w:rFonts w:ascii="Cambria" w:hAnsi="Cambria"/>
          <w:sz w:val="19"/>
          <w:szCs w:val="19"/>
        </w:rPr>
        <w:t>e</w:t>
      </w:r>
      <w:r w:rsidRPr="00A93984">
        <w:rPr>
          <w:rFonts w:ascii="Cambria" w:hAnsi="Cambria"/>
          <w:sz w:val="19"/>
          <w:szCs w:val="19"/>
        </w:rPr>
        <w:t xml:space="preserve">xecutive </w:t>
      </w:r>
      <w:r w:rsidR="00951EDE">
        <w:rPr>
          <w:rFonts w:ascii="Cambria" w:hAnsi="Cambria"/>
          <w:sz w:val="19"/>
          <w:szCs w:val="19"/>
        </w:rPr>
        <w:t>d</w:t>
      </w:r>
      <w:r w:rsidRPr="00A93984">
        <w:rPr>
          <w:rFonts w:ascii="Cambria" w:hAnsi="Cambria"/>
          <w:sz w:val="19"/>
          <w:szCs w:val="19"/>
        </w:rPr>
        <w:t>irector</w:t>
      </w:r>
    </w:p>
    <w:p w14:paraId="37C1F8BD" w14:textId="77777777" w:rsidR="00D10A7B" w:rsidRPr="00A93984" w:rsidRDefault="00D10A7B" w:rsidP="00D10A7B">
      <w:pPr>
        <w:pStyle w:val="Level1"/>
        <w:tabs>
          <w:tab w:val="center" w:pos="-2520"/>
          <w:tab w:val="left" w:pos="-2160"/>
          <w:tab w:val="left" w:pos="-1440"/>
          <w:tab w:val="left" w:pos="-720"/>
        </w:tabs>
        <w:ind w:left="360"/>
        <w:rPr>
          <w:rFonts w:ascii="Cambria" w:hAnsi="Cambria"/>
          <w:sz w:val="19"/>
          <w:szCs w:val="19"/>
        </w:rPr>
      </w:pPr>
    </w:p>
    <w:p w14:paraId="1FA60DBC" w14:textId="2F4C844B" w:rsidR="00877999" w:rsidRDefault="00877999" w:rsidP="00877999">
      <w:pPr>
        <w:pStyle w:val="Level1"/>
        <w:numPr>
          <w:ilvl w:val="0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ind w:left="360"/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 xml:space="preserve">Duties: The </w:t>
      </w:r>
      <w:r w:rsidR="0023329D">
        <w:rPr>
          <w:rFonts w:ascii="Cambria" w:hAnsi="Cambria"/>
          <w:sz w:val="19"/>
          <w:szCs w:val="19"/>
        </w:rPr>
        <w:t>business manager</w:t>
      </w:r>
      <w:r w:rsidRPr="00A93984">
        <w:rPr>
          <w:rFonts w:ascii="Cambria" w:hAnsi="Cambria"/>
          <w:sz w:val="19"/>
          <w:szCs w:val="19"/>
        </w:rPr>
        <w:t xml:space="preserve"> is responsible for the </w:t>
      </w:r>
      <w:r w:rsidR="0007232C" w:rsidRPr="00A93984">
        <w:rPr>
          <w:rFonts w:ascii="Cambria" w:hAnsi="Cambria"/>
          <w:sz w:val="19"/>
          <w:szCs w:val="19"/>
        </w:rPr>
        <w:t>finance support, risk management</w:t>
      </w:r>
      <w:r w:rsidRPr="00A93984">
        <w:rPr>
          <w:rFonts w:ascii="Cambria" w:hAnsi="Cambria"/>
          <w:sz w:val="19"/>
          <w:szCs w:val="19"/>
        </w:rPr>
        <w:t xml:space="preserve">, human resources, information technology, </w:t>
      </w:r>
      <w:r w:rsidR="0023329D">
        <w:rPr>
          <w:rFonts w:ascii="Cambria" w:hAnsi="Cambria"/>
          <w:sz w:val="19"/>
          <w:szCs w:val="19"/>
        </w:rPr>
        <w:t xml:space="preserve">and </w:t>
      </w:r>
      <w:r w:rsidR="00D10A7B" w:rsidRPr="00A93984">
        <w:rPr>
          <w:rFonts w:ascii="Cambria" w:hAnsi="Cambria"/>
          <w:sz w:val="19"/>
          <w:szCs w:val="19"/>
        </w:rPr>
        <w:t xml:space="preserve">vendor and operational relations </w:t>
      </w:r>
      <w:r w:rsidRPr="00A93984">
        <w:rPr>
          <w:rFonts w:ascii="Cambria" w:hAnsi="Cambria"/>
          <w:sz w:val="19"/>
          <w:szCs w:val="19"/>
        </w:rPr>
        <w:t>including, but not limited to, the following</w:t>
      </w:r>
      <w:r w:rsidR="009E65B6">
        <w:rPr>
          <w:rFonts w:ascii="Cambria" w:hAnsi="Cambria"/>
          <w:sz w:val="19"/>
          <w:szCs w:val="19"/>
        </w:rPr>
        <w:t>:</w:t>
      </w:r>
    </w:p>
    <w:p w14:paraId="38DA39EB" w14:textId="77777777" w:rsidR="009E65B6" w:rsidRPr="009E65B6" w:rsidRDefault="009E65B6" w:rsidP="009E65B6">
      <w:pPr>
        <w:pStyle w:val="Level1"/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</w:p>
    <w:p w14:paraId="7B1CE9FB" w14:textId="0A58E4C1" w:rsidR="00791C1B" w:rsidRPr="00A93984" w:rsidRDefault="00850F37" w:rsidP="00F533E7">
      <w:pPr>
        <w:pStyle w:val="Level1"/>
        <w:numPr>
          <w:ilvl w:val="1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 xml:space="preserve">Business Services </w:t>
      </w:r>
    </w:p>
    <w:p w14:paraId="4F2D612C" w14:textId="18288572" w:rsidR="008C446C" w:rsidRPr="005442DF" w:rsidRDefault="008C446C" w:rsidP="0023329D">
      <w:pPr>
        <w:pStyle w:val="Level1"/>
        <w:tabs>
          <w:tab w:val="center" w:pos="-2520"/>
          <w:tab w:val="left" w:pos="-2160"/>
          <w:tab w:val="left" w:pos="-1440"/>
          <w:tab w:val="left" w:pos="-720"/>
        </w:tabs>
        <w:ind w:left="2880"/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 xml:space="preserve"> </w:t>
      </w:r>
    </w:p>
    <w:p w14:paraId="5F22D486" w14:textId="52682571" w:rsidR="00DA7BC0" w:rsidRPr="00A93984" w:rsidRDefault="00DA7BC0" w:rsidP="00DA7BC0">
      <w:pPr>
        <w:pStyle w:val="Level1"/>
        <w:numPr>
          <w:ilvl w:val="2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 xml:space="preserve">Human </w:t>
      </w:r>
      <w:r w:rsidR="00791C1B" w:rsidRPr="00A93984">
        <w:rPr>
          <w:rFonts w:ascii="Cambria" w:hAnsi="Cambria"/>
          <w:sz w:val="19"/>
          <w:szCs w:val="19"/>
        </w:rPr>
        <w:t>R</w:t>
      </w:r>
      <w:r w:rsidRPr="00A93984">
        <w:rPr>
          <w:rFonts w:ascii="Cambria" w:hAnsi="Cambria"/>
          <w:sz w:val="19"/>
          <w:szCs w:val="19"/>
        </w:rPr>
        <w:t>esources</w:t>
      </w:r>
      <w:bookmarkStart w:id="0" w:name="_GoBack"/>
      <w:bookmarkEnd w:id="0"/>
    </w:p>
    <w:p w14:paraId="5640094C" w14:textId="50D4CE6D" w:rsidR="00DA7BC0" w:rsidRPr="00A93984" w:rsidRDefault="00E61520" w:rsidP="00DA7BC0">
      <w:pPr>
        <w:pStyle w:val="Level1"/>
        <w:numPr>
          <w:ilvl w:val="3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>
        <w:rPr>
          <w:rFonts w:ascii="Cambria" w:hAnsi="Cambria"/>
          <w:sz w:val="19"/>
          <w:szCs w:val="19"/>
        </w:rPr>
        <w:t>M</w:t>
      </w:r>
      <w:r w:rsidR="00DA7BC0" w:rsidRPr="00A93984">
        <w:rPr>
          <w:rFonts w:ascii="Cambria" w:hAnsi="Cambria"/>
          <w:sz w:val="19"/>
          <w:szCs w:val="19"/>
        </w:rPr>
        <w:t>aintain</w:t>
      </w:r>
      <w:r w:rsidR="001A579C" w:rsidRPr="00A93984">
        <w:rPr>
          <w:rFonts w:ascii="Cambria" w:hAnsi="Cambria"/>
          <w:sz w:val="19"/>
          <w:szCs w:val="19"/>
        </w:rPr>
        <w:t>s</w:t>
      </w:r>
      <w:r w:rsidR="00DA7BC0" w:rsidRPr="00A93984">
        <w:rPr>
          <w:rFonts w:ascii="Cambria" w:hAnsi="Cambria"/>
          <w:sz w:val="19"/>
          <w:szCs w:val="19"/>
        </w:rPr>
        <w:t xml:space="preserve"> human resource system</w:t>
      </w:r>
      <w:r>
        <w:rPr>
          <w:rFonts w:ascii="Cambria" w:hAnsi="Cambria"/>
          <w:sz w:val="19"/>
          <w:szCs w:val="19"/>
        </w:rPr>
        <w:t>s</w:t>
      </w:r>
      <w:r w:rsidR="00DA7BC0" w:rsidRPr="00A93984">
        <w:rPr>
          <w:rFonts w:ascii="Cambria" w:hAnsi="Cambria"/>
          <w:sz w:val="19"/>
          <w:szCs w:val="19"/>
        </w:rPr>
        <w:t xml:space="preserve"> for implementation in partnership with appropriate supervisory staff</w:t>
      </w:r>
      <w:r w:rsidR="00A00864" w:rsidRPr="00A93984">
        <w:rPr>
          <w:rFonts w:ascii="Cambria" w:hAnsi="Cambria"/>
          <w:sz w:val="19"/>
          <w:szCs w:val="19"/>
        </w:rPr>
        <w:t xml:space="preserve">. This includes: </w:t>
      </w:r>
      <w:r w:rsidR="00DA7BC0" w:rsidRPr="00A93984">
        <w:rPr>
          <w:rFonts w:ascii="Cambria" w:hAnsi="Cambria"/>
          <w:sz w:val="19"/>
          <w:szCs w:val="19"/>
        </w:rPr>
        <w:t xml:space="preserve">recruitment, interviews, candidate selection, </w:t>
      </w:r>
      <w:r w:rsidR="00A00864" w:rsidRPr="00A93984">
        <w:rPr>
          <w:rFonts w:ascii="Cambria" w:hAnsi="Cambria"/>
          <w:sz w:val="19"/>
          <w:szCs w:val="19"/>
        </w:rPr>
        <w:t>onboarding</w:t>
      </w:r>
      <w:r w:rsidR="00DA7BC0" w:rsidRPr="00A93984">
        <w:rPr>
          <w:rFonts w:ascii="Cambria" w:hAnsi="Cambria"/>
          <w:sz w:val="19"/>
          <w:szCs w:val="19"/>
        </w:rPr>
        <w:t xml:space="preserve">, </w:t>
      </w:r>
      <w:r w:rsidR="00A00864" w:rsidRPr="00A93984">
        <w:rPr>
          <w:rFonts w:ascii="Cambria" w:hAnsi="Cambria"/>
          <w:sz w:val="19"/>
          <w:szCs w:val="19"/>
        </w:rPr>
        <w:t xml:space="preserve">disciplinary action, </w:t>
      </w:r>
      <w:r w:rsidR="00DA7BC0" w:rsidRPr="00A93984">
        <w:rPr>
          <w:rFonts w:ascii="Cambria" w:hAnsi="Cambria"/>
          <w:sz w:val="19"/>
          <w:szCs w:val="19"/>
        </w:rPr>
        <w:t>benefits, payroll, and exit interviews</w:t>
      </w:r>
      <w:r w:rsidR="00A00864" w:rsidRPr="00A93984">
        <w:rPr>
          <w:rFonts w:ascii="Cambria" w:hAnsi="Cambria"/>
          <w:sz w:val="19"/>
          <w:szCs w:val="19"/>
        </w:rPr>
        <w:t>.</w:t>
      </w:r>
    </w:p>
    <w:p w14:paraId="71B182AC" w14:textId="5063907F" w:rsidR="00DA7BC0" w:rsidRPr="00A93984" w:rsidRDefault="00DA7BC0" w:rsidP="00DA7BC0">
      <w:pPr>
        <w:pStyle w:val="Level1"/>
        <w:numPr>
          <w:ilvl w:val="3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>Maintain</w:t>
      </w:r>
      <w:r w:rsidR="001A579C" w:rsidRPr="00A93984">
        <w:rPr>
          <w:rFonts w:ascii="Cambria" w:hAnsi="Cambria"/>
          <w:sz w:val="19"/>
          <w:szCs w:val="19"/>
        </w:rPr>
        <w:t>s</w:t>
      </w:r>
      <w:r w:rsidRPr="00A93984">
        <w:rPr>
          <w:rFonts w:ascii="Cambria" w:hAnsi="Cambria"/>
          <w:sz w:val="19"/>
          <w:szCs w:val="19"/>
        </w:rPr>
        <w:t xml:space="preserve"> current and historical secure employee files</w:t>
      </w:r>
    </w:p>
    <w:p w14:paraId="41EEE710" w14:textId="16AB362D" w:rsidR="00DA7BC0" w:rsidRPr="00A93984" w:rsidRDefault="00DA7BC0" w:rsidP="00DA7BC0">
      <w:pPr>
        <w:pStyle w:val="Level1"/>
        <w:numPr>
          <w:ilvl w:val="3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>Coordinate</w:t>
      </w:r>
      <w:r w:rsidR="001A579C" w:rsidRPr="00A93984">
        <w:rPr>
          <w:rFonts w:ascii="Cambria" w:hAnsi="Cambria"/>
          <w:sz w:val="19"/>
          <w:szCs w:val="19"/>
        </w:rPr>
        <w:t>s</w:t>
      </w:r>
      <w:r w:rsidRPr="00A93984">
        <w:rPr>
          <w:rFonts w:ascii="Cambria" w:hAnsi="Cambria"/>
          <w:sz w:val="19"/>
          <w:szCs w:val="19"/>
        </w:rPr>
        <w:t xml:space="preserve"> payroll and benefits with appropriate personnel at the Episcopal Diocese of Los Angeles</w:t>
      </w:r>
    </w:p>
    <w:p w14:paraId="05231DEB" w14:textId="414A0E40" w:rsidR="00DA7BC0" w:rsidRPr="00A93984" w:rsidRDefault="00DA7BC0" w:rsidP="00DA7BC0">
      <w:pPr>
        <w:pStyle w:val="Level1"/>
        <w:numPr>
          <w:ilvl w:val="3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>Enroll</w:t>
      </w:r>
      <w:r w:rsidR="001A579C" w:rsidRPr="00A93984">
        <w:rPr>
          <w:rFonts w:ascii="Cambria" w:hAnsi="Cambria"/>
          <w:sz w:val="19"/>
          <w:szCs w:val="19"/>
        </w:rPr>
        <w:t>s</w:t>
      </w:r>
      <w:r w:rsidRPr="00A93984">
        <w:rPr>
          <w:rFonts w:ascii="Cambria" w:hAnsi="Cambria"/>
          <w:sz w:val="19"/>
          <w:szCs w:val="19"/>
        </w:rPr>
        <w:t xml:space="preserve"> employees and monitor employee health insurance and other benefit policies, make appropriate reports, and collaborate with Executive Director and Board when changes are needed, required, or suggested </w:t>
      </w:r>
    </w:p>
    <w:p w14:paraId="24AC88EE" w14:textId="0EE1B71C" w:rsidR="0023329D" w:rsidRPr="0023329D" w:rsidRDefault="00DA7BC0" w:rsidP="0023329D">
      <w:pPr>
        <w:pStyle w:val="Level1"/>
        <w:numPr>
          <w:ilvl w:val="3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>Assist</w:t>
      </w:r>
      <w:r w:rsidR="00A00864" w:rsidRPr="00A93984">
        <w:rPr>
          <w:rFonts w:ascii="Cambria" w:hAnsi="Cambria"/>
          <w:sz w:val="19"/>
          <w:szCs w:val="19"/>
        </w:rPr>
        <w:t>s e</w:t>
      </w:r>
      <w:r w:rsidRPr="00A93984">
        <w:rPr>
          <w:rFonts w:ascii="Cambria" w:hAnsi="Cambria"/>
          <w:sz w:val="19"/>
          <w:szCs w:val="19"/>
        </w:rPr>
        <w:t xml:space="preserve">xecutive </w:t>
      </w:r>
      <w:r w:rsidR="00A00864" w:rsidRPr="00A93984">
        <w:rPr>
          <w:rFonts w:ascii="Cambria" w:hAnsi="Cambria"/>
          <w:sz w:val="19"/>
          <w:szCs w:val="19"/>
        </w:rPr>
        <w:t>d</w:t>
      </w:r>
      <w:r w:rsidRPr="00A93984">
        <w:rPr>
          <w:rFonts w:ascii="Cambria" w:hAnsi="Cambria"/>
          <w:sz w:val="19"/>
          <w:szCs w:val="19"/>
        </w:rPr>
        <w:t xml:space="preserve">irector </w:t>
      </w:r>
      <w:r w:rsidR="00FF0A36" w:rsidRPr="00A93984">
        <w:rPr>
          <w:rFonts w:ascii="Cambria" w:hAnsi="Cambria"/>
          <w:sz w:val="19"/>
          <w:szCs w:val="19"/>
        </w:rPr>
        <w:t xml:space="preserve">to maintain </w:t>
      </w:r>
      <w:r w:rsidRPr="00A93984">
        <w:rPr>
          <w:rFonts w:ascii="Cambria" w:hAnsi="Cambria"/>
          <w:i/>
          <w:sz w:val="19"/>
          <w:szCs w:val="19"/>
        </w:rPr>
        <w:t>Camp Stevens Staff Handbook</w:t>
      </w:r>
      <w:r w:rsidRPr="00A93984">
        <w:rPr>
          <w:rFonts w:ascii="Cambria" w:hAnsi="Cambria"/>
          <w:sz w:val="19"/>
          <w:szCs w:val="19"/>
        </w:rPr>
        <w:t xml:space="preserve"> in accordance with the policies of the</w:t>
      </w:r>
      <w:r w:rsidR="00FF0A36" w:rsidRPr="00A93984">
        <w:rPr>
          <w:rFonts w:ascii="Cambria" w:hAnsi="Cambria"/>
          <w:sz w:val="19"/>
          <w:szCs w:val="19"/>
        </w:rPr>
        <w:t xml:space="preserve"> Episcopal</w:t>
      </w:r>
      <w:r w:rsidRPr="00A93984">
        <w:rPr>
          <w:rFonts w:ascii="Cambria" w:hAnsi="Cambria"/>
          <w:sz w:val="19"/>
          <w:szCs w:val="19"/>
        </w:rPr>
        <w:t xml:space="preserve"> Diocese of Los Angeles</w:t>
      </w:r>
    </w:p>
    <w:p w14:paraId="2FC50395" w14:textId="14EA2679" w:rsidR="00DA7BC0" w:rsidRPr="00A93984" w:rsidRDefault="00DA7BC0" w:rsidP="00DA7BC0">
      <w:pPr>
        <w:pStyle w:val="Level1"/>
        <w:numPr>
          <w:ilvl w:val="2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>Information technology</w:t>
      </w:r>
    </w:p>
    <w:p w14:paraId="34274665" w14:textId="1095531F" w:rsidR="00DA7BC0" w:rsidRPr="00A93984" w:rsidRDefault="00DA7BC0" w:rsidP="00DA7BC0">
      <w:pPr>
        <w:pStyle w:val="Level1"/>
        <w:numPr>
          <w:ilvl w:val="3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>Manage</w:t>
      </w:r>
      <w:r w:rsidR="001A579C" w:rsidRPr="00A93984">
        <w:rPr>
          <w:rFonts w:ascii="Cambria" w:hAnsi="Cambria"/>
          <w:sz w:val="19"/>
          <w:szCs w:val="19"/>
        </w:rPr>
        <w:t>s</w:t>
      </w:r>
      <w:r w:rsidRPr="00A93984">
        <w:rPr>
          <w:rFonts w:ascii="Cambria" w:hAnsi="Cambria"/>
          <w:sz w:val="19"/>
          <w:szCs w:val="19"/>
        </w:rPr>
        <w:t xml:space="preserve"> information systems including computer hardware and software</w:t>
      </w:r>
      <w:r w:rsidR="001A579C" w:rsidRPr="00A93984">
        <w:rPr>
          <w:rFonts w:ascii="Cambria" w:hAnsi="Cambria"/>
          <w:sz w:val="19"/>
          <w:szCs w:val="19"/>
        </w:rPr>
        <w:t>.</w:t>
      </w:r>
    </w:p>
    <w:p w14:paraId="61C44D4F" w14:textId="7B2D2B44" w:rsidR="00DA7BC0" w:rsidRPr="00A93984" w:rsidRDefault="00DA7BC0" w:rsidP="00DA7BC0">
      <w:pPr>
        <w:pStyle w:val="Level1"/>
        <w:numPr>
          <w:ilvl w:val="3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>Manage</w:t>
      </w:r>
      <w:r w:rsidR="001A579C" w:rsidRPr="00A93984">
        <w:rPr>
          <w:rFonts w:ascii="Cambria" w:hAnsi="Cambria"/>
          <w:sz w:val="19"/>
          <w:szCs w:val="19"/>
        </w:rPr>
        <w:t>s</w:t>
      </w:r>
      <w:r w:rsidRPr="00A93984">
        <w:rPr>
          <w:rFonts w:ascii="Cambria" w:hAnsi="Cambria"/>
          <w:sz w:val="19"/>
          <w:szCs w:val="19"/>
        </w:rPr>
        <w:t xml:space="preserve"> and maintain</w:t>
      </w:r>
      <w:r w:rsidR="001A579C" w:rsidRPr="00A93984">
        <w:rPr>
          <w:rFonts w:ascii="Cambria" w:hAnsi="Cambria"/>
          <w:sz w:val="19"/>
          <w:szCs w:val="19"/>
        </w:rPr>
        <w:t>s</w:t>
      </w:r>
      <w:r w:rsidRPr="00A93984">
        <w:rPr>
          <w:rFonts w:ascii="Cambria" w:hAnsi="Cambria"/>
          <w:sz w:val="19"/>
          <w:szCs w:val="19"/>
        </w:rPr>
        <w:t xml:space="preserve"> office phone system, printers, copiers, camp internet, and other technology as appropriate</w:t>
      </w:r>
    </w:p>
    <w:p w14:paraId="42D6A784" w14:textId="54668AF4" w:rsidR="00DA7BC0" w:rsidRPr="00A93984" w:rsidRDefault="00DA7BC0" w:rsidP="00DA7BC0">
      <w:pPr>
        <w:pStyle w:val="Level1"/>
        <w:numPr>
          <w:ilvl w:val="3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>Provide</w:t>
      </w:r>
      <w:r w:rsidR="001A579C" w:rsidRPr="00A93984">
        <w:rPr>
          <w:rFonts w:ascii="Cambria" w:hAnsi="Cambria"/>
          <w:sz w:val="19"/>
          <w:szCs w:val="19"/>
        </w:rPr>
        <w:t>s</w:t>
      </w:r>
      <w:r w:rsidRPr="00A93984">
        <w:rPr>
          <w:rFonts w:ascii="Cambria" w:hAnsi="Cambria"/>
          <w:sz w:val="19"/>
          <w:szCs w:val="19"/>
        </w:rPr>
        <w:t xml:space="preserve"> training and development to staff regarding computer and camp technology</w:t>
      </w:r>
      <w:r w:rsidR="00A00864" w:rsidRPr="00A93984">
        <w:rPr>
          <w:rFonts w:ascii="Cambria" w:hAnsi="Cambria"/>
          <w:sz w:val="19"/>
          <w:szCs w:val="19"/>
        </w:rPr>
        <w:t>.</w:t>
      </w:r>
    </w:p>
    <w:p w14:paraId="402F1398" w14:textId="67CE31D3" w:rsidR="004B3860" w:rsidRPr="00A93984" w:rsidRDefault="00DA2E82" w:rsidP="004B3860">
      <w:pPr>
        <w:pStyle w:val="Level1"/>
        <w:numPr>
          <w:ilvl w:val="2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 xml:space="preserve">Vendor </w:t>
      </w:r>
      <w:r w:rsidR="00D10A7B" w:rsidRPr="00A93984">
        <w:rPr>
          <w:rFonts w:ascii="Cambria" w:hAnsi="Cambria"/>
          <w:sz w:val="19"/>
          <w:szCs w:val="19"/>
        </w:rPr>
        <w:t xml:space="preserve">and operational </w:t>
      </w:r>
      <w:r w:rsidR="00DF0CA1" w:rsidRPr="00A93984">
        <w:rPr>
          <w:rFonts w:ascii="Cambria" w:hAnsi="Cambria"/>
          <w:sz w:val="19"/>
          <w:szCs w:val="19"/>
        </w:rPr>
        <w:t xml:space="preserve">relations </w:t>
      </w:r>
    </w:p>
    <w:p w14:paraId="691D8363" w14:textId="2288F509" w:rsidR="00DA2E82" w:rsidRPr="00A93984" w:rsidRDefault="00DA2E82" w:rsidP="00DA2E82">
      <w:pPr>
        <w:pStyle w:val="Level1"/>
        <w:numPr>
          <w:ilvl w:val="3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>Manages and maintains centralized files, records and information regarding organizational vendors</w:t>
      </w:r>
    </w:p>
    <w:p w14:paraId="232EAA01" w14:textId="2DB8B874" w:rsidR="005917A2" w:rsidRPr="00A93984" w:rsidRDefault="00DA2E82" w:rsidP="00DA2E82">
      <w:pPr>
        <w:pStyle w:val="Level1"/>
        <w:numPr>
          <w:ilvl w:val="3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 xml:space="preserve">Supports </w:t>
      </w:r>
      <w:r w:rsidR="00DF0CA1" w:rsidRPr="00A93984">
        <w:rPr>
          <w:rFonts w:ascii="Cambria" w:hAnsi="Cambria"/>
          <w:sz w:val="19"/>
          <w:szCs w:val="19"/>
        </w:rPr>
        <w:t>organizational operations</w:t>
      </w:r>
      <w:r w:rsidR="00D10A7B" w:rsidRPr="00A93984">
        <w:rPr>
          <w:rFonts w:ascii="Cambria" w:hAnsi="Cambria"/>
          <w:sz w:val="19"/>
          <w:szCs w:val="19"/>
        </w:rPr>
        <w:t xml:space="preserve"> through </w:t>
      </w:r>
      <w:r w:rsidRPr="00A93984">
        <w:rPr>
          <w:rFonts w:ascii="Cambria" w:hAnsi="Cambria"/>
          <w:sz w:val="19"/>
          <w:szCs w:val="19"/>
        </w:rPr>
        <w:t>vendor relation and communication as needed by each director</w:t>
      </w:r>
    </w:p>
    <w:p w14:paraId="55D2EE7E" w14:textId="47B877CB" w:rsidR="00D10A7B" w:rsidRDefault="00D10A7B" w:rsidP="00DA2E82">
      <w:pPr>
        <w:pStyle w:val="Level1"/>
        <w:numPr>
          <w:ilvl w:val="3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>Attends community related events, activities and meetings</w:t>
      </w:r>
    </w:p>
    <w:p w14:paraId="4382230C" w14:textId="08F16C9D" w:rsidR="0023329D" w:rsidRPr="0023329D" w:rsidRDefault="0023329D" w:rsidP="0023329D">
      <w:pPr>
        <w:pStyle w:val="Level1"/>
        <w:numPr>
          <w:ilvl w:val="2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 xml:space="preserve">Finance </w:t>
      </w:r>
    </w:p>
    <w:p w14:paraId="503166A0" w14:textId="18E17A0A" w:rsidR="0023329D" w:rsidRPr="00A93984" w:rsidRDefault="0023329D" w:rsidP="0023329D">
      <w:pPr>
        <w:pStyle w:val="Level1"/>
        <w:numPr>
          <w:ilvl w:val="3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 xml:space="preserve">Supports executive director regarding financial </w:t>
      </w:r>
      <w:r w:rsidR="009E65B6">
        <w:rPr>
          <w:rFonts w:ascii="Cambria" w:hAnsi="Cambria"/>
          <w:sz w:val="19"/>
          <w:szCs w:val="19"/>
        </w:rPr>
        <w:t xml:space="preserve">maintenance </w:t>
      </w:r>
      <w:r w:rsidRPr="00A93984">
        <w:rPr>
          <w:rFonts w:ascii="Cambria" w:hAnsi="Cambria"/>
          <w:sz w:val="19"/>
          <w:szCs w:val="19"/>
        </w:rPr>
        <w:t xml:space="preserve">including bank deposits and other financial records and supports preparation for the annual audits. </w:t>
      </w:r>
    </w:p>
    <w:p w14:paraId="123AF825" w14:textId="77777777" w:rsidR="0023329D" w:rsidRPr="00A93984" w:rsidRDefault="0023329D" w:rsidP="0023329D">
      <w:pPr>
        <w:pStyle w:val="Level1"/>
        <w:numPr>
          <w:ilvl w:val="3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>Maintains up-to-date and accurate records and file systems</w:t>
      </w:r>
    </w:p>
    <w:p w14:paraId="7B4E6C1E" w14:textId="77777777" w:rsidR="0023329D" w:rsidRDefault="0023329D" w:rsidP="0023329D">
      <w:pPr>
        <w:pStyle w:val="Level1"/>
        <w:numPr>
          <w:ilvl w:val="3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>
        <w:rPr>
          <w:rFonts w:ascii="Cambria" w:hAnsi="Cambria"/>
          <w:sz w:val="19"/>
          <w:szCs w:val="19"/>
        </w:rPr>
        <w:t xml:space="preserve">In collaboration with the executive director, manages annual </w:t>
      </w:r>
      <w:r w:rsidRPr="00A93984">
        <w:rPr>
          <w:rFonts w:ascii="Cambria" w:hAnsi="Cambria"/>
          <w:sz w:val="19"/>
          <w:szCs w:val="19"/>
        </w:rPr>
        <w:t xml:space="preserve">update </w:t>
      </w:r>
      <w:r>
        <w:rPr>
          <w:rFonts w:ascii="Cambria" w:hAnsi="Cambria"/>
          <w:sz w:val="19"/>
          <w:szCs w:val="19"/>
        </w:rPr>
        <w:t xml:space="preserve">of </w:t>
      </w:r>
      <w:r w:rsidRPr="00A93984">
        <w:rPr>
          <w:rFonts w:ascii="Cambria" w:hAnsi="Cambria"/>
          <w:sz w:val="19"/>
          <w:szCs w:val="19"/>
        </w:rPr>
        <w:t xml:space="preserve">camp insurance coverage including but not limited to umbrella, property and liability insurance policies and automotive and camper medical coverage </w:t>
      </w:r>
    </w:p>
    <w:p w14:paraId="0A96C273" w14:textId="317DD4C9" w:rsidR="0023329D" w:rsidRPr="00A93984" w:rsidRDefault="0023329D" w:rsidP="0023329D">
      <w:pPr>
        <w:pStyle w:val="Level1"/>
        <w:numPr>
          <w:ilvl w:val="3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>
        <w:rPr>
          <w:rFonts w:ascii="Cambria" w:hAnsi="Cambria"/>
          <w:sz w:val="19"/>
          <w:szCs w:val="19"/>
        </w:rPr>
        <w:t xml:space="preserve">Provides </w:t>
      </w:r>
      <w:r w:rsidRPr="00A93984">
        <w:rPr>
          <w:rFonts w:ascii="Cambria" w:hAnsi="Cambria"/>
          <w:sz w:val="19"/>
          <w:szCs w:val="19"/>
        </w:rPr>
        <w:t>appropriate reports and collaborate with executive director and the board when changes</w:t>
      </w:r>
      <w:r w:rsidR="009E65B6">
        <w:rPr>
          <w:rFonts w:ascii="Cambria" w:hAnsi="Cambria"/>
          <w:sz w:val="19"/>
          <w:szCs w:val="19"/>
        </w:rPr>
        <w:t xml:space="preserve"> to insurance</w:t>
      </w:r>
      <w:r w:rsidRPr="00A93984">
        <w:rPr>
          <w:rFonts w:ascii="Cambria" w:hAnsi="Cambria"/>
          <w:sz w:val="19"/>
          <w:szCs w:val="19"/>
        </w:rPr>
        <w:t xml:space="preserve"> are needed, required, or suggested</w:t>
      </w:r>
    </w:p>
    <w:p w14:paraId="7490B0BD" w14:textId="2A87A97C" w:rsidR="0023329D" w:rsidRDefault="0023329D" w:rsidP="0023329D">
      <w:pPr>
        <w:pStyle w:val="Level1"/>
        <w:numPr>
          <w:ilvl w:val="3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>Supports the preparation of year end activities, including budgets, payroll tax reports and filings, new year account setup, and other activities as needed</w:t>
      </w:r>
    </w:p>
    <w:p w14:paraId="543178BA" w14:textId="77777777" w:rsidR="009E65B6" w:rsidRPr="00A93984" w:rsidRDefault="009E65B6" w:rsidP="009E65B6">
      <w:pPr>
        <w:pStyle w:val="Level1"/>
        <w:tabs>
          <w:tab w:val="center" w:pos="-2520"/>
          <w:tab w:val="left" w:pos="-2160"/>
          <w:tab w:val="left" w:pos="-1440"/>
          <w:tab w:val="left" w:pos="-720"/>
        </w:tabs>
        <w:ind w:left="2880"/>
        <w:rPr>
          <w:rFonts w:ascii="Cambria" w:hAnsi="Cambria"/>
          <w:sz w:val="19"/>
          <w:szCs w:val="19"/>
        </w:rPr>
      </w:pPr>
    </w:p>
    <w:p w14:paraId="4069AA28" w14:textId="77777777" w:rsidR="00877999" w:rsidRPr="00A93984" w:rsidRDefault="00877999" w:rsidP="00877999">
      <w:pPr>
        <w:pStyle w:val="Level1"/>
        <w:numPr>
          <w:ilvl w:val="1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>Personnel</w:t>
      </w:r>
    </w:p>
    <w:p w14:paraId="6A14C8D7" w14:textId="075BA4D9" w:rsidR="0007232C" w:rsidRPr="00A93984" w:rsidRDefault="0007232C" w:rsidP="00877999">
      <w:pPr>
        <w:pStyle w:val="Level1"/>
        <w:numPr>
          <w:ilvl w:val="2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>Support</w:t>
      </w:r>
      <w:r w:rsidR="0023329D">
        <w:rPr>
          <w:rFonts w:ascii="Cambria" w:hAnsi="Cambria"/>
          <w:sz w:val="19"/>
          <w:szCs w:val="19"/>
        </w:rPr>
        <w:t xml:space="preserve">s the </w:t>
      </w:r>
      <w:r w:rsidRPr="00A93984">
        <w:rPr>
          <w:rFonts w:ascii="Cambria" w:hAnsi="Cambria"/>
          <w:sz w:val="19"/>
          <w:szCs w:val="19"/>
        </w:rPr>
        <w:t xml:space="preserve">planning, development and implementation of staff training and retreats. </w:t>
      </w:r>
    </w:p>
    <w:p w14:paraId="172A4EE7" w14:textId="77777777" w:rsidR="00A93984" w:rsidRPr="00A93984" w:rsidRDefault="00901B21" w:rsidP="00A93984">
      <w:pPr>
        <w:pStyle w:val="Level1"/>
        <w:numPr>
          <w:ilvl w:val="1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>Food Service</w:t>
      </w:r>
    </w:p>
    <w:p w14:paraId="1F8FBA52" w14:textId="17D01976" w:rsidR="00A93984" w:rsidRPr="00A93984" w:rsidRDefault="0023329D" w:rsidP="00A93984">
      <w:pPr>
        <w:pStyle w:val="Level1"/>
        <w:numPr>
          <w:ilvl w:val="2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>
        <w:rPr>
          <w:rFonts w:ascii="Cambria" w:hAnsi="Cambria" w:cs="Arial"/>
          <w:sz w:val="19"/>
          <w:szCs w:val="19"/>
        </w:rPr>
        <w:t>Shares</w:t>
      </w:r>
      <w:r w:rsidR="00A93984" w:rsidRPr="00A93984">
        <w:rPr>
          <w:rFonts w:ascii="Cambria" w:hAnsi="Cambria" w:cs="Arial"/>
          <w:sz w:val="19"/>
          <w:szCs w:val="19"/>
        </w:rPr>
        <w:t xml:space="preserve"> responsibility for dishwashing, cleaning and assisting with </w:t>
      </w:r>
      <w:r w:rsidR="00A93984" w:rsidRPr="00A93984">
        <w:rPr>
          <w:rStyle w:val="il"/>
          <w:rFonts w:ascii="Cambria" w:hAnsi="Cambria" w:cs="Arial"/>
          <w:sz w:val="19"/>
          <w:szCs w:val="19"/>
        </w:rPr>
        <w:t>food</w:t>
      </w:r>
      <w:r w:rsidR="00A93984" w:rsidRPr="00A93984">
        <w:rPr>
          <w:rFonts w:ascii="Cambria" w:hAnsi="Cambria" w:cs="Arial"/>
          <w:sz w:val="19"/>
          <w:szCs w:val="19"/>
        </w:rPr>
        <w:t xml:space="preserve"> preparation. </w:t>
      </w:r>
    </w:p>
    <w:p w14:paraId="361EF088" w14:textId="4D21AA51" w:rsidR="00056131" w:rsidRPr="00A93984" w:rsidRDefault="00056131" w:rsidP="00A93984">
      <w:pPr>
        <w:pStyle w:val="Level1"/>
        <w:numPr>
          <w:ilvl w:val="1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>Program</w:t>
      </w:r>
    </w:p>
    <w:p w14:paraId="74F5E111" w14:textId="77777777" w:rsidR="00815202" w:rsidRPr="00A93984" w:rsidRDefault="00815202" w:rsidP="00815202">
      <w:pPr>
        <w:pStyle w:val="Level1"/>
        <w:numPr>
          <w:ilvl w:val="2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>Assist with camp program as appropriate and needed</w:t>
      </w:r>
    </w:p>
    <w:p w14:paraId="73664A23" w14:textId="77777777" w:rsidR="00877999" w:rsidRPr="00A93984" w:rsidRDefault="00877999" w:rsidP="00056131">
      <w:pPr>
        <w:pStyle w:val="Level1"/>
        <w:numPr>
          <w:ilvl w:val="1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>Other</w:t>
      </w:r>
    </w:p>
    <w:p w14:paraId="7F36EE14" w14:textId="5A4AE7C0" w:rsidR="009801C5" w:rsidRPr="00A93984" w:rsidRDefault="00877999" w:rsidP="00A93984">
      <w:pPr>
        <w:pStyle w:val="Level1"/>
        <w:numPr>
          <w:ilvl w:val="2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lastRenderedPageBreak/>
        <w:t>Fill in for or assist other employees as necessary.</w:t>
      </w:r>
    </w:p>
    <w:p w14:paraId="78AF4EE1" w14:textId="77777777" w:rsidR="00877999" w:rsidRPr="00A93984" w:rsidRDefault="00877999" w:rsidP="00877999">
      <w:pPr>
        <w:rPr>
          <w:rFonts w:ascii="Cambria" w:hAnsi="Cambria"/>
          <w:sz w:val="19"/>
          <w:szCs w:val="19"/>
        </w:rPr>
      </w:pPr>
    </w:p>
    <w:p w14:paraId="7871FC2E" w14:textId="77777777" w:rsidR="00877999" w:rsidRPr="00A93984" w:rsidRDefault="00877999" w:rsidP="00877999">
      <w:pPr>
        <w:pStyle w:val="Level1"/>
        <w:numPr>
          <w:ilvl w:val="0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bookmarkStart w:id="1" w:name="_Hlk526370837"/>
      <w:r w:rsidRPr="00A93984">
        <w:rPr>
          <w:rFonts w:ascii="Cambria" w:hAnsi="Cambria"/>
          <w:sz w:val="19"/>
          <w:szCs w:val="19"/>
        </w:rPr>
        <w:t>Compensation, Schedule, and Personnel Policies</w:t>
      </w:r>
    </w:p>
    <w:p w14:paraId="47E46706" w14:textId="77777777" w:rsidR="00877999" w:rsidRPr="00A93984" w:rsidRDefault="00877999" w:rsidP="00877999">
      <w:pPr>
        <w:pStyle w:val="Level1"/>
        <w:numPr>
          <w:ilvl w:val="1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>Salary is subject to Diocesan policy and annual review</w:t>
      </w:r>
    </w:p>
    <w:p w14:paraId="205123D4" w14:textId="058C37CD" w:rsidR="00877999" w:rsidRPr="00A93984" w:rsidRDefault="00877999" w:rsidP="00877999">
      <w:pPr>
        <w:pStyle w:val="Level1"/>
        <w:numPr>
          <w:ilvl w:val="1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>Housing, utilities, food</w:t>
      </w:r>
      <w:r w:rsidR="00DA7BC0" w:rsidRPr="00A93984">
        <w:rPr>
          <w:rFonts w:ascii="Cambria" w:hAnsi="Cambria"/>
          <w:sz w:val="19"/>
          <w:szCs w:val="19"/>
        </w:rPr>
        <w:t>, vacation,</w:t>
      </w:r>
      <w:r w:rsidRPr="00A93984">
        <w:rPr>
          <w:rFonts w:ascii="Cambria" w:hAnsi="Cambria"/>
          <w:sz w:val="19"/>
          <w:szCs w:val="19"/>
        </w:rPr>
        <w:t xml:space="preserve"> and hospital/medical</w:t>
      </w:r>
      <w:r w:rsidR="00056131" w:rsidRPr="00A93984">
        <w:rPr>
          <w:rFonts w:ascii="Cambria" w:hAnsi="Cambria"/>
          <w:sz w:val="19"/>
          <w:szCs w:val="19"/>
        </w:rPr>
        <w:t>/dental</w:t>
      </w:r>
      <w:r w:rsidRPr="00A93984">
        <w:rPr>
          <w:rFonts w:ascii="Cambria" w:hAnsi="Cambria"/>
          <w:sz w:val="19"/>
          <w:szCs w:val="19"/>
        </w:rPr>
        <w:t xml:space="preserve"> insurance is provided</w:t>
      </w:r>
    </w:p>
    <w:p w14:paraId="55DFE73B" w14:textId="73A20ADD" w:rsidR="00877999" w:rsidRPr="00A93984" w:rsidRDefault="00056131" w:rsidP="00877999">
      <w:pPr>
        <w:pStyle w:val="Level1"/>
        <w:numPr>
          <w:ilvl w:val="1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>S</w:t>
      </w:r>
      <w:r w:rsidR="00877999" w:rsidRPr="00A93984">
        <w:rPr>
          <w:rFonts w:ascii="Cambria" w:hAnsi="Cambria"/>
          <w:sz w:val="19"/>
          <w:szCs w:val="19"/>
        </w:rPr>
        <w:t xml:space="preserve">abbatical time shall be accrued at a rate of two weeks per year. The first sabbatical can be taken after six years of service. Sabbaticals can only be taken upon approval by the </w:t>
      </w:r>
      <w:r w:rsidR="00FF0A36" w:rsidRPr="00A93984">
        <w:rPr>
          <w:rFonts w:ascii="Cambria" w:hAnsi="Cambria"/>
          <w:sz w:val="19"/>
          <w:szCs w:val="19"/>
        </w:rPr>
        <w:t>e</w:t>
      </w:r>
      <w:r w:rsidRPr="00A93984">
        <w:rPr>
          <w:rFonts w:ascii="Cambria" w:hAnsi="Cambria"/>
          <w:sz w:val="19"/>
          <w:szCs w:val="19"/>
        </w:rPr>
        <w:t xml:space="preserve">xecutive </w:t>
      </w:r>
      <w:r w:rsidR="00FF0A36" w:rsidRPr="00A93984">
        <w:rPr>
          <w:rFonts w:ascii="Cambria" w:hAnsi="Cambria"/>
          <w:sz w:val="19"/>
          <w:szCs w:val="19"/>
        </w:rPr>
        <w:t>d</w:t>
      </w:r>
      <w:r w:rsidRPr="00A93984">
        <w:rPr>
          <w:rFonts w:ascii="Cambria" w:hAnsi="Cambria"/>
          <w:sz w:val="19"/>
          <w:szCs w:val="19"/>
        </w:rPr>
        <w:t>irector</w:t>
      </w:r>
      <w:r w:rsidR="00877999" w:rsidRPr="00A93984">
        <w:rPr>
          <w:rFonts w:ascii="Cambria" w:hAnsi="Cambria"/>
          <w:sz w:val="19"/>
          <w:szCs w:val="19"/>
        </w:rPr>
        <w:t xml:space="preserve"> and an adequate staffing plan to cover the </w:t>
      </w:r>
      <w:r w:rsidR="00B105EE">
        <w:rPr>
          <w:rFonts w:ascii="Cambria" w:hAnsi="Cambria"/>
          <w:sz w:val="19"/>
          <w:szCs w:val="19"/>
        </w:rPr>
        <w:t>business</w:t>
      </w:r>
      <w:r w:rsidR="00FF0A36" w:rsidRPr="00A93984">
        <w:rPr>
          <w:rFonts w:ascii="Cambria" w:hAnsi="Cambria"/>
          <w:sz w:val="19"/>
          <w:szCs w:val="19"/>
        </w:rPr>
        <w:t xml:space="preserve"> </w:t>
      </w:r>
      <w:r w:rsidR="00B105EE">
        <w:rPr>
          <w:rFonts w:ascii="Cambria" w:hAnsi="Cambria"/>
          <w:sz w:val="19"/>
          <w:szCs w:val="19"/>
        </w:rPr>
        <w:t>manager’</w:t>
      </w:r>
      <w:r w:rsidR="00877999" w:rsidRPr="00A93984">
        <w:rPr>
          <w:rFonts w:ascii="Cambria" w:hAnsi="Cambria"/>
          <w:sz w:val="19"/>
          <w:szCs w:val="19"/>
        </w:rPr>
        <w:t>s responsibilities</w:t>
      </w:r>
      <w:r w:rsidRPr="00A93984">
        <w:rPr>
          <w:rFonts w:ascii="Cambria" w:hAnsi="Cambria"/>
          <w:sz w:val="19"/>
          <w:szCs w:val="19"/>
        </w:rPr>
        <w:t xml:space="preserve"> must be established</w:t>
      </w:r>
    </w:p>
    <w:bookmarkEnd w:id="1"/>
    <w:p w14:paraId="40255D9E" w14:textId="33AC2FF2" w:rsidR="00877999" w:rsidRPr="00A93984" w:rsidRDefault="00877999" w:rsidP="00877999">
      <w:pPr>
        <w:pStyle w:val="Level1"/>
        <w:numPr>
          <w:ilvl w:val="1"/>
          <w:numId w:val="1"/>
        </w:numPr>
        <w:tabs>
          <w:tab w:val="center" w:pos="-2520"/>
          <w:tab w:val="left" w:pos="-2160"/>
          <w:tab w:val="left" w:pos="-1440"/>
          <w:tab w:val="left" w:pos="-720"/>
        </w:tabs>
        <w:rPr>
          <w:rFonts w:ascii="Cambria" w:hAnsi="Cambria"/>
          <w:sz w:val="19"/>
          <w:szCs w:val="19"/>
        </w:rPr>
      </w:pPr>
      <w:r w:rsidRPr="00A93984">
        <w:rPr>
          <w:rFonts w:ascii="Cambria" w:hAnsi="Cambria"/>
          <w:sz w:val="19"/>
          <w:szCs w:val="19"/>
        </w:rPr>
        <w:t xml:space="preserve">The </w:t>
      </w:r>
      <w:r w:rsidR="0023329D">
        <w:rPr>
          <w:rFonts w:ascii="Cambria" w:hAnsi="Cambria"/>
          <w:sz w:val="19"/>
          <w:szCs w:val="19"/>
        </w:rPr>
        <w:t>business manager</w:t>
      </w:r>
      <w:r w:rsidRPr="00A93984">
        <w:rPr>
          <w:rFonts w:ascii="Cambria" w:hAnsi="Cambria"/>
          <w:sz w:val="19"/>
          <w:szCs w:val="19"/>
        </w:rPr>
        <w:t xml:space="preserve"> needs to be physically fit </w:t>
      </w:r>
      <w:r w:rsidR="00056131" w:rsidRPr="00A93984">
        <w:rPr>
          <w:rFonts w:ascii="Cambria" w:hAnsi="Cambria"/>
          <w:sz w:val="19"/>
          <w:szCs w:val="19"/>
        </w:rPr>
        <w:t>enough</w:t>
      </w:r>
      <w:r w:rsidRPr="00A93984">
        <w:rPr>
          <w:rFonts w:ascii="Cambria" w:hAnsi="Cambria"/>
          <w:sz w:val="19"/>
          <w:szCs w:val="19"/>
        </w:rPr>
        <w:t xml:space="preserve"> to hike several miles over rough terrain, carry loads of up to 50 pounds and have at lea</w:t>
      </w:r>
      <w:r w:rsidR="00056131" w:rsidRPr="00A93984">
        <w:rPr>
          <w:rFonts w:ascii="Cambria" w:hAnsi="Cambria"/>
          <w:sz w:val="19"/>
          <w:szCs w:val="19"/>
        </w:rPr>
        <w:t>st average eyesight and hearing</w:t>
      </w:r>
    </w:p>
    <w:p w14:paraId="74853CE7" w14:textId="77777777" w:rsidR="001B49C1" w:rsidRPr="00A93984" w:rsidRDefault="00B105EE">
      <w:pPr>
        <w:rPr>
          <w:rFonts w:ascii="Cambria" w:hAnsi="Cambria"/>
          <w:sz w:val="19"/>
          <w:szCs w:val="19"/>
        </w:rPr>
      </w:pPr>
    </w:p>
    <w:p w14:paraId="2F8CBF7A" w14:textId="77777777" w:rsidR="000A7B21" w:rsidRPr="00A93984" w:rsidRDefault="000A7B21">
      <w:pPr>
        <w:rPr>
          <w:rFonts w:ascii="Cambria" w:hAnsi="Cambria"/>
          <w:sz w:val="19"/>
          <w:szCs w:val="19"/>
        </w:rPr>
      </w:pPr>
    </w:p>
    <w:p w14:paraId="4FD17728" w14:textId="77777777" w:rsidR="000A7B21" w:rsidRPr="00A93984" w:rsidRDefault="000A7B21" w:rsidP="000A7B2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ind w:left="1080"/>
        <w:rPr>
          <w:rFonts w:ascii="Cambria" w:hAnsi="Cambria" w:cs="Arial"/>
          <w:sz w:val="19"/>
          <w:szCs w:val="19"/>
        </w:rPr>
      </w:pPr>
      <w:r w:rsidRPr="00A93984">
        <w:rPr>
          <w:rFonts w:ascii="Cambria" w:hAnsi="Cambria" w:cs="Arial"/>
          <w:sz w:val="19"/>
          <w:szCs w:val="19"/>
        </w:rPr>
        <w:t>Employee Signature:  _______________________________________________________________________________________</w:t>
      </w:r>
    </w:p>
    <w:p w14:paraId="31D5274D" w14:textId="77777777" w:rsidR="000A7B21" w:rsidRPr="00A93984" w:rsidRDefault="000A7B21" w:rsidP="000A7B2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ind w:left="1080"/>
        <w:rPr>
          <w:rFonts w:ascii="Cambria" w:hAnsi="Cambria" w:cs="Arial"/>
          <w:sz w:val="19"/>
          <w:szCs w:val="19"/>
        </w:rPr>
      </w:pPr>
    </w:p>
    <w:p w14:paraId="595192C8" w14:textId="77777777" w:rsidR="000A7B21" w:rsidRPr="00A93984" w:rsidRDefault="000A7B21" w:rsidP="000A7B2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ind w:left="1080"/>
        <w:rPr>
          <w:rFonts w:ascii="Cambria" w:hAnsi="Cambria" w:cs="Arial"/>
          <w:sz w:val="19"/>
          <w:szCs w:val="19"/>
        </w:rPr>
      </w:pPr>
    </w:p>
    <w:p w14:paraId="2978EC62" w14:textId="77777777" w:rsidR="000A7B21" w:rsidRPr="00A93984" w:rsidRDefault="000A7B21" w:rsidP="000A7B2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ind w:left="1080"/>
        <w:rPr>
          <w:rFonts w:ascii="Cambria" w:hAnsi="Cambria" w:cs="Arial"/>
          <w:sz w:val="19"/>
          <w:szCs w:val="19"/>
        </w:rPr>
      </w:pPr>
      <w:r w:rsidRPr="00A93984">
        <w:rPr>
          <w:rFonts w:ascii="Cambria" w:hAnsi="Cambria" w:cs="Arial"/>
          <w:sz w:val="19"/>
          <w:szCs w:val="19"/>
        </w:rPr>
        <w:t>Date: __________________________________________________________________________________________________________</w:t>
      </w:r>
    </w:p>
    <w:p w14:paraId="1F112A65" w14:textId="77777777" w:rsidR="000A7B21" w:rsidRPr="00A93984" w:rsidRDefault="000A7B21" w:rsidP="000A7B2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ind w:left="1080"/>
        <w:rPr>
          <w:rFonts w:ascii="Cambria" w:hAnsi="Cambria" w:cs="Arial"/>
          <w:sz w:val="19"/>
          <w:szCs w:val="19"/>
        </w:rPr>
      </w:pPr>
    </w:p>
    <w:p w14:paraId="70942068" w14:textId="77777777" w:rsidR="000A7B21" w:rsidRPr="00A93984" w:rsidRDefault="000A7B21" w:rsidP="000A7B2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ind w:left="1080"/>
        <w:rPr>
          <w:rFonts w:ascii="Cambria" w:hAnsi="Cambria" w:cs="Arial"/>
          <w:sz w:val="19"/>
          <w:szCs w:val="19"/>
        </w:rPr>
      </w:pPr>
    </w:p>
    <w:p w14:paraId="7DAC2D10" w14:textId="77777777" w:rsidR="000A7B21" w:rsidRPr="00A93984" w:rsidRDefault="000A7B21" w:rsidP="000A7B2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ind w:left="1080"/>
        <w:rPr>
          <w:rFonts w:ascii="Cambria" w:hAnsi="Cambria" w:cs="Arial"/>
          <w:sz w:val="19"/>
          <w:szCs w:val="19"/>
        </w:rPr>
      </w:pPr>
    </w:p>
    <w:p w14:paraId="5149C59C" w14:textId="77777777" w:rsidR="000A7B21" w:rsidRPr="00A93984" w:rsidRDefault="000A7B21" w:rsidP="000A7B2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ind w:left="1080"/>
        <w:rPr>
          <w:rFonts w:ascii="Cambria" w:hAnsi="Cambria" w:cs="Arial"/>
          <w:sz w:val="19"/>
          <w:szCs w:val="19"/>
        </w:rPr>
      </w:pPr>
    </w:p>
    <w:p w14:paraId="162EC2D2" w14:textId="77777777" w:rsidR="000A7B21" w:rsidRPr="00A93984" w:rsidRDefault="000A7B21" w:rsidP="000A7B2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ind w:left="1080"/>
        <w:rPr>
          <w:rFonts w:ascii="Cambria" w:hAnsi="Cambria" w:cs="Arial"/>
          <w:sz w:val="19"/>
          <w:szCs w:val="19"/>
        </w:rPr>
      </w:pPr>
      <w:r w:rsidRPr="00A93984">
        <w:rPr>
          <w:rFonts w:ascii="Cambria" w:hAnsi="Cambria" w:cs="Arial"/>
          <w:sz w:val="19"/>
          <w:szCs w:val="19"/>
        </w:rPr>
        <w:t>Hiring Director Signature:  _________________________________________________________________________________</w:t>
      </w:r>
    </w:p>
    <w:p w14:paraId="1AF4C144" w14:textId="77777777" w:rsidR="000A7B21" w:rsidRPr="00A93984" w:rsidRDefault="000A7B21" w:rsidP="000A7B2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ind w:left="1080"/>
        <w:rPr>
          <w:rFonts w:ascii="Cambria" w:hAnsi="Cambria" w:cs="Arial"/>
          <w:sz w:val="19"/>
          <w:szCs w:val="19"/>
        </w:rPr>
      </w:pPr>
    </w:p>
    <w:p w14:paraId="3AA7126A" w14:textId="77777777" w:rsidR="000A7B21" w:rsidRPr="00A93984" w:rsidRDefault="000A7B21" w:rsidP="000A7B2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ind w:left="1080"/>
        <w:rPr>
          <w:rFonts w:ascii="Cambria" w:hAnsi="Cambria" w:cs="Arial"/>
          <w:sz w:val="19"/>
          <w:szCs w:val="19"/>
        </w:rPr>
      </w:pPr>
    </w:p>
    <w:p w14:paraId="459A6996" w14:textId="19FD8955" w:rsidR="000A7B21" w:rsidRPr="00877999" w:rsidRDefault="000A7B21" w:rsidP="006C7C2D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ind w:left="1080"/>
        <w:rPr>
          <w:rFonts w:ascii="Cambria" w:hAnsi="Cambria"/>
        </w:rPr>
      </w:pPr>
      <w:r w:rsidRPr="00A93984">
        <w:rPr>
          <w:rFonts w:ascii="Cambria" w:hAnsi="Cambria" w:cs="Arial"/>
          <w:sz w:val="19"/>
          <w:szCs w:val="19"/>
        </w:rPr>
        <w:t>Date:  __________________________________________________________________________________________________________</w:t>
      </w:r>
    </w:p>
    <w:sectPr w:rsidR="000A7B21" w:rsidRPr="00877999" w:rsidSect="00DC1227">
      <w:footerReference w:type="default" r:id="rId8"/>
      <w:type w:val="continuous"/>
      <w:pgSz w:w="12240" w:h="15840"/>
      <w:pgMar w:top="1008" w:right="1440" w:bottom="1440" w:left="1440" w:header="360" w:footer="274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FA8F88" w14:textId="77777777" w:rsidR="00B5420B" w:rsidRDefault="00B5420B">
      <w:r>
        <w:separator/>
      </w:r>
    </w:p>
  </w:endnote>
  <w:endnote w:type="continuationSeparator" w:id="0">
    <w:p w14:paraId="10F2D028" w14:textId="77777777" w:rsidR="00B5420B" w:rsidRDefault="00B542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man-WP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39181884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7950EAF" w14:textId="30CA5AE1" w:rsidR="009801C5" w:rsidRDefault="009801C5">
            <w:pPr>
              <w:pStyle w:val="Foo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6C7C2D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6C7C2D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5E62016E" w14:textId="77777777" w:rsidR="008726D4" w:rsidRDefault="00B105EE">
    <w:pPr>
      <w:ind w:right="81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536C69" w14:textId="77777777" w:rsidR="00B5420B" w:rsidRDefault="00B5420B">
      <w:r>
        <w:separator/>
      </w:r>
    </w:p>
  </w:footnote>
  <w:footnote w:type="continuationSeparator" w:id="0">
    <w:p w14:paraId="5C07B303" w14:textId="77777777" w:rsidR="00B5420B" w:rsidRDefault="00B542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8F56C6"/>
    <w:multiLevelType w:val="hybridMultilevel"/>
    <w:tmpl w:val="E0C0D1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CB5DBC"/>
    <w:multiLevelType w:val="hybridMultilevel"/>
    <w:tmpl w:val="D1DEC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DE581B"/>
    <w:multiLevelType w:val="hybridMultilevel"/>
    <w:tmpl w:val="891EDC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MbUwNTczszC0MDBQ0lEKTi0uzszPAykwrgUAfO2nySwAAAA="/>
  </w:docVars>
  <w:rsids>
    <w:rsidRoot w:val="00877999"/>
    <w:rsid w:val="00015ABB"/>
    <w:rsid w:val="00056131"/>
    <w:rsid w:val="0007232C"/>
    <w:rsid w:val="000A3A5A"/>
    <w:rsid w:val="000A7B21"/>
    <w:rsid w:val="00136936"/>
    <w:rsid w:val="0019203B"/>
    <w:rsid w:val="001A579C"/>
    <w:rsid w:val="0023329D"/>
    <w:rsid w:val="00313744"/>
    <w:rsid w:val="003A4377"/>
    <w:rsid w:val="004401A3"/>
    <w:rsid w:val="004B3860"/>
    <w:rsid w:val="005005F8"/>
    <w:rsid w:val="00531B9A"/>
    <w:rsid w:val="005442DF"/>
    <w:rsid w:val="00550425"/>
    <w:rsid w:val="005917A2"/>
    <w:rsid w:val="005A502A"/>
    <w:rsid w:val="00644EDB"/>
    <w:rsid w:val="00677D03"/>
    <w:rsid w:val="006C7C2D"/>
    <w:rsid w:val="0073722D"/>
    <w:rsid w:val="00751A79"/>
    <w:rsid w:val="0077716F"/>
    <w:rsid w:val="00791C1B"/>
    <w:rsid w:val="007A221D"/>
    <w:rsid w:val="00815202"/>
    <w:rsid w:val="00850F37"/>
    <w:rsid w:val="00877999"/>
    <w:rsid w:val="008C446C"/>
    <w:rsid w:val="00901B21"/>
    <w:rsid w:val="00944F53"/>
    <w:rsid w:val="00951EDE"/>
    <w:rsid w:val="009801C5"/>
    <w:rsid w:val="009E65B6"/>
    <w:rsid w:val="00A00864"/>
    <w:rsid w:val="00A23D0D"/>
    <w:rsid w:val="00A45F92"/>
    <w:rsid w:val="00A524EB"/>
    <w:rsid w:val="00A93984"/>
    <w:rsid w:val="00B04779"/>
    <w:rsid w:val="00B105EE"/>
    <w:rsid w:val="00B5420B"/>
    <w:rsid w:val="00BA65B8"/>
    <w:rsid w:val="00BE4FEC"/>
    <w:rsid w:val="00C17929"/>
    <w:rsid w:val="00C80E0E"/>
    <w:rsid w:val="00D10A7B"/>
    <w:rsid w:val="00D86B41"/>
    <w:rsid w:val="00DA2E82"/>
    <w:rsid w:val="00DA7BC0"/>
    <w:rsid w:val="00DB09D5"/>
    <w:rsid w:val="00DC1227"/>
    <w:rsid w:val="00DD6ED1"/>
    <w:rsid w:val="00DF0CA1"/>
    <w:rsid w:val="00DF486B"/>
    <w:rsid w:val="00E45CE1"/>
    <w:rsid w:val="00E61520"/>
    <w:rsid w:val="00E62291"/>
    <w:rsid w:val="00EA00C0"/>
    <w:rsid w:val="00EF59DB"/>
    <w:rsid w:val="00F533E7"/>
    <w:rsid w:val="00FF0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8DBBD"/>
  <w15:chartTrackingRefBased/>
  <w15:docId w15:val="{6C61661E-27BA-4DE9-9CDE-FCDEB814D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799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1">
    <w:name w:val="Level 1"/>
    <w:basedOn w:val="Normal"/>
    <w:uiPriority w:val="99"/>
    <w:rsid w:val="00877999"/>
    <w:pPr>
      <w:outlineLvl w:val="0"/>
    </w:pPr>
  </w:style>
  <w:style w:type="paragraph" w:customStyle="1" w:styleId="Level3">
    <w:name w:val="Level 3"/>
    <w:basedOn w:val="Normal"/>
    <w:uiPriority w:val="99"/>
    <w:rsid w:val="00DF486B"/>
    <w:pPr>
      <w:outlineLvl w:val="2"/>
    </w:pPr>
  </w:style>
  <w:style w:type="character" w:styleId="CommentReference">
    <w:name w:val="annotation reference"/>
    <w:basedOn w:val="DefaultParagraphFont"/>
    <w:uiPriority w:val="99"/>
    <w:semiHidden/>
    <w:unhideWhenUsed/>
    <w:rsid w:val="00C80E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0E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0E0E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0E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0E0E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0E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0E0E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801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01C5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801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01C5"/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533E7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Level2">
    <w:name w:val="Level 2"/>
    <w:uiPriority w:val="99"/>
    <w:rsid w:val="000A7B21"/>
    <w:pPr>
      <w:widowControl w:val="0"/>
      <w:autoSpaceDE w:val="0"/>
      <w:autoSpaceDN w:val="0"/>
      <w:adjustRightInd w:val="0"/>
      <w:spacing w:after="0" w:line="240" w:lineRule="auto"/>
      <w:ind w:left="1440"/>
      <w:jc w:val="both"/>
    </w:pPr>
    <w:rPr>
      <w:rFonts w:ascii="Roman-WP" w:eastAsia="SimSun" w:hAnsi="Roman-WP" w:cs="Roman-WP"/>
      <w:sz w:val="24"/>
      <w:szCs w:val="24"/>
      <w:lang w:eastAsia="zh-CN"/>
    </w:rPr>
  </w:style>
  <w:style w:type="character" w:customStyle="1" w:styleId="il">
    <w:name w:val="il"/>
    <w:basedOn w:val="DefaultParagraphFont"/>
    <w:rsid w:val="00A939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71</Words>
  <Characters>32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Bojarski</dc:creator>
  <cp:keywords/>
  <dc:description/>
  <cp:lastModifiedBy>Kathy Wilder</cp:lastModifiedBy>
  <cp:revision>3</cp:revision>
  <cp:lastPrinted>2019-06-20T16:00:00Z</cp:lastPrinted>
  <dcterms:created xsi:type="dcterms:W3CDTF">2019-06-28T20:44:00Z</dcterms:created>
  <dcterms:modified xsi:type="dcterms:W3CDTF">2019-06-28T20:47:00Z</dcterms:modified>
</cp:coreProperties>
</file>